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655B" w14:textId="75AF4A7C" w:rsidR="00BE4551" w:rsidRDefault="00BE4551"/>
    <w:p w14:paraId="60C97779" w14:textId="76567210" w:rsidR="0009301B" w:rsidRDefault="0009301B"/>
    <w:tbl>
      <w:tblPr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50"/>
        <w:gridCol w:w="5685"/>
      </w:tblGrid>
      <w:tr w:rsidR="003B1554" w:rsidRPr="0010311A" w14:paraId="3673ECC7" w14:textId="77777777" w:rsidTr="00CD186A">
        <w:trPr>
          <w:trHeight w:val="567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1D17D5DB" w14:textId="0E2A3332" w:rsidR="003B1554" w:rsidRPr="00CD186A" w:rsidRDefault="003B1554" w:rsidP="00CF790E">
            <w:pPr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OKTORA SONRASI ARAŞTIRMACI (DOSAP-B,C)</w:t>
            </w:r>
            <w:r w:rsidR="005071E4"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 xml:space="preserve">  </w:t>
            </w: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eğerlendirme Raporu</w:t>
            </w:r>
          </w:p>
        </w:tc>
      </w:tr>
      <w:tr w:rsidR="003B1554" w:rsidRPr="0010311A" w14:paraId="39E93506" w14:textId="77777777" w:rsidTr="00CD186A">
        <w:trPr>
          <w:trHeight w:val="567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0F93F34B" w14:textId="49513DD9" w:rsidR="003B1554" w:rsidRPr="00CD186A" w:rsidRDefault="003B1554" w:rsidP="00CF790E">
            <w:pPr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AKADEMİK DANIŞMAN</w:t>
            </w:r>
          </w:p>
        </w:tc>
      </w:tr>
      <w:tr w:rsidR="003B1554" w:rsidRPr="0010311A" w14:paraId="2066F407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184F6D4E" w14:textId="01C3A4B9" w:rsidR="003B1554" w:rsidRPr="00CD186A" w:rsidRDefault="003B1554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Adı Soyadı, Ünvanı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3A21091A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1C045D07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28AC7242" w14:textId="3242EACC" w:rsidR="003B1554" w:rsidRPr="00CD186A" w:rsidRDefault="003B1554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Birimi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7AA80CEA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08FA4BE7" w14:textId="77777777" w:rsidTr="00CD186A">
        <w:trPr>
          <w:trHeight w:val="397"/>
        </w:trPr>
        <w:tc>
          <w:tcPr>
            <w:tcW w:w="3750" w:type="dxa"/>
            <w:shd w:val="clear" w:color="auto" w:fill="FF0000"/>
            <w:vAlign w:val="center"/>
          </w:tcPr>
          <w:p w14:paraId="6E719E4C" w14:textId="77777777" w:rsidR="003B1554" w:rsidRPr="00CD186A" w:rsidRDefault="003B1554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e-Posta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17D2B1C3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3B885478" w14:textId="77777777" w:rsidTr="00CD186A">
        <w:trPr>
          <w:trHeight w:val="397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53E8A07" w14:textId="1023D30D" w:rsidR="003B1554" w:rsidRPr="00CD186A" w:rsidRDefault="003B1554" w:rsidP="00CF790E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Dahili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B41EF5B" w14:textId="77777777" w:rsidR="003B1554" w:rsidRPr="0010311A" w:rsidRDefault="003B1554" w:rsidP="00CF790E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26DC24B9" w14:textId="77777777" w:rsidTr="00CD186A">
        <w:trPr>
          <w:trHeight w:val="541"/>
        </w:trPr>
        <w:tc>
          <w:tcPr>
            <w:tcW w:w="9435" w:type="dxa"/>
            <w:gridSpan w:val="2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A03979C" w14:textId="58B3F726" w:rsidR="003B1554" w:rsidRPr="00CD186A" w:rsidRDefault="003B1554" w:rsidP="003B1554">
            <w:pPr>
              <w:rPr>
                <w:rFonts w:ascii="Bahnschrift" w:hAnsi="Bahnschrift" w:cs="NimbusRomNo9L"/>
                <w:color w:val="FFFFFF" w:themeColor="background1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OSAP-B/C Araştırmacısı</w:t>
            </w:r>
          </w:p>
        </w:tc>
      </w:tr>
      <w:tr w:rsidR="003B1554" w:rsidRPr="0010311A" w14:paraId="1D65F9F8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30BF8B54" w14:textId="6CA19AB4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Adı Soyadı, Ünvanı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3F50E4CA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1F53EC3F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5BFEB609" w14:textId="0EB8D292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Birimi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559A6650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05C49853" w14:textId="77777777" w:rsidTr="00CD186A">
        <w:trPr>
          <w:trHeight w:val="541"/>
        </w:trPr>
        <w:tc>
          <w:tcPr>
            <w:tcW w:w="37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6799A02" w14:textId="6372E329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e-Posta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62161F88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14991969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688A20BF" w14:textId="50708CB6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Dahili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16173D58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0521BA2E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773AE09A" w14:textId="6D9F312B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>Programa başladığı tarih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28C7695C" w14:textId="77777777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3B1554" w:rsidRPr="0010311A" w14:paraId="1751F4CF" w14:textId="77777777" w:rsidTr="00CD186A">
        <w:trPr>
          <w:trHeight w:val="541"/>
        </w:trPr>
        <w:tc>
          <w:tcPr>
            <w:tcW w:w="3750" w:type="dxa"/>
            <w:shd w:val="clear" w:color="auto" w:fill="FF0000"/>
            <w:vAlign w:val="center"/>
          </w:tcPr>
          <w:p w14:paraId="17F8F431" w14:textId="45DB94CD" w:rsidR="003B1554" w:rsidRPr="00CD186A" w:rsidRDefault="003B1554" w:rsidP="003B1554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D186A">
              <w:rPr>
                <w:rFonts w:ascii="Bahnschrift" w:hAnsi="Bahnschrift"/>
                <w:noProof/>
                <w:color w:val="FFFFFF" w:themeColor="background1"/>
              </w:rPr>
              <w:t xml:space="preserve">Rapor Dönemi 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44BCBAAA" w14:textId="5B8F7EA4" w:rsidR="003B1554" w:rsidRPr="0010311A" w:rsidRDefault="003B1554" w:rsidP="003B1554">
            <w:pPr>
              <w:rPr>
                <w:rFonts w:ascii="Bahnschrift" w:hAnsi="Bahnschrift" w:cs="NimbusRomNo9L"/>
                <w:color w:val="000000"/>
              </w:rPr>
            </w:pPr>
            <w:proofErr w:type="gramStart"/>
            <w:r>
              <w:rPr>
                <w:rFonts w:ascii="Bahnschrift" w:hAnsi="Bahnschrift" w:cs="NimbusRomNo9L"/>
                <w:color w:val="000000"/>
              </w:rPr>
              <w:t>…..</w:t>
            </w:r>
            <w:proofErr w:type="gramEnd"/>
            <w:r>
              <w:rPr>
                <w:rFonts w:ascii="Bahnschrift" w:hAnsi="Bahnschrift" w:cs="NimbusRomNo9L"/>
                <w:color w:val="000000"/>
              </w:rPr>
              <w:t>/…../20…-…../…../20…</w:t>
            </w:r>
          </w:p>
        </w:tc>
      </w:tr>
      <w:tr w:rsidR="003B1554" w:rsidRPr="0010311A" w14:paraId="0AC28A33" w14:textId="77777777" w:rsidTr="00CD186A">
        <w:trPr>
          <w:trHeight w:val="541"/>
        </w:trPr>
        <w:tc>
          <w:tcPr>
            <w:tcW w:w="9435" w:type="dxa"/>
            <w:gridSpan w:val="2"/>
            <w:shd w:val="clear" w:color="auto" w:fill="FF0000"/>
            <w:vAlign w:val="center"/>
          </w:tcPr>
          <w:p w14:paraId="094081DC" w14:textId="5EE2C2B7" w:rsidR="003B1554" w:rsidRPr="00CD186A" w:rsidRDefault="003B1554" w:rsidP="003B1554">
            <w:pPr>
              <w:rPr>
                <w:rFonts w:ascii="Bahnschrift" w:hAnsi="Bahnschrift" w:cs="NimbusRomNo9L"/>
                <w:b/>
                <w:bCs/>
                <w:color w:val="FFFFFF" w:themeColor="background1"/>
              </w:rPr>
            </w:pPr>
            <w:r w:rsidRPr="00CD186A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EĞERLENDİRME</w:t>
            </w:r>
          </w:p>
        </w:tc>
      </w:tr>
      <w:tr w:rsidR="003B1554" w:rsidRPr="0010311A" w14:paraId="34B26E2F" w14:textId="77777777" w:rsidTr="003B1554">
        <w:trPr>
          <w:trHeight w:val="541"/>
        </w:trPr>
        <w:tc>
          <w:tcPr>
            <w:tcW w:w="943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FAAE5F" w14:textId="67F0FA69" w:rsidR="003B1554" w:rsidRPr="00CE0064" w:rsidRDefault="003B1554" w:rsidP="00CE0064">
            <w:pPr>
              <w:jc w:val="both"/>
              <w:rPr>
                <w:rFonts w:ascii="Bahnschrift" w:hAnsi="Bahnschrift"/>
                <w:bCs/>
                <w:noProof/>
              </w:rPr>
            </w:pPr>
            <w:r w:rsidRPr="00CE0064">
              <w:rPr>
                <w:rFonts w:ascii="Bahnschrift" w:hAnsi="Bahnschrift"/>
                <w:bCs/>
                <w:noProof/>
              </w:rPr>
              <w:t xml:space="preserve">Araştırmacının son 6 </w:t>
            </w:r>
            <w:r w:rsidR="00CE0064">
              <w:rPr>
                <w:rFonts w:ascii="Bahnschrift" w:hAnsi="Bahnschrift"/>
                <w:bCs/>
                <w:noProof/>
              </w:rPr>
              <w:t>ay</w:t>
            </w:r>
            <w:r w:rsidR="00CE0064" w:rsidRPr="00CE0064">
              <w:rPr>
                <w:rFonts w:ascii="Bahnschrift" w:hAnsi="Bahnschrift"/>
                <w:bCs/>
                <w:noProof/>
              </w:rPr>
              <w:t xml:space="preserve"> </w:t>
            </w:r>
            <w:r w:rsidRPr="00CE0064">
              <w:rPr>
                <w:rFonts w:ascii="Bahnschrift" w:hAnsi="Bahnschrift"/>
                <w:bCs/>
                <w:noProof/>
              </w:rPr>
              <w:t>içerisindeki performansı kısaca değerlendirilmelidir.</w:t>
            </w:r>
          </w:p>
          <w:p w14:paraId="56F4C24F" w14:textId="42A9345B" w:rsidR="00CE0064" w:rsidRPr="00CE0064" w:rsidRDefault="00CE0064" w:rsidP="00CE0064">
            <w:pPr>
              <w:jc w:val="both"/>
              <w:rPr>
                <w:rFonts w:ascii="Bahnschrift" w:hAnsi="Bahnschrift"/>
                <w:bCs/>
                <w:noProof/>
              </w:rPr>
            </w:pPr>
            <w:r w:rsidRPr="00CE0064">
              <w:rPr>
                <w:rFonts w:ascii="Bahnschrift" w:hAnsi="Bahnschrift"/>
                <w:b/>
                <w:noProof/>
                <w:u w:val="single"/>
              </w:rPr>
              <w:t>Son dönem raporunda</w:t>
            </w:r>
            <w:r w:rsidRPr="00CE0064">
              <w:rPr>
                <w:rFonts w:ascii="Bahnschrift" w:hAnsi="Bahnschrift"/>
                <w:bCs/>
                <w:noProof/>
              </w:rPr>
              <w:t xml:space="preserve"> danışmanın kapsamlı bir değerlendirme yapıp, adaya Doktora Sonrası Araştırma yaptığını gösterir kanıtlayıcı bir belge </w:t>
            </w:r>
            <w:r>
              <w:rPr>
                <w:rFonts w:ascii="Bahnschrift" w:hAnsi="Bahnschrift"/>
                <w:bCs/>
                <w:noProof/>
              </w:rPr>
              <w:t>verilip</w:t>
            </w:r>
            <w:r w:rsidRPr="00CE0064">
              <w:rPr>
                <w:rFonts w:ascii="Bahnschrift" w:hAnsi="Bahnschrift"/>
                <w:bCs/>
                <w:noProof/>
              </w:rPr>
              <w:t xml:space="preserve"> veirlmemesi gerektiği konusunda görüş bildirmesi </w:t>
            </w:r>
            <w:r>
              <w:rPr>
                <w:rFonts w:ascii="Bahnschrift" w:hAnsi="Bahnschrift"/>
                <w:bCs/>
                <w:noProof/>
              </w:rPr>
              <w:t xml:space="preserve">beklenir. </w:t>
            </w:r>
          </w:p>
          <w:p w14:paraId="1D9B2B9B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32668540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4037915F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17C99D8E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2B4EC671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429007D2" w14:textId="77777777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10ABF708" w14:textId="3914927F" w:rsid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  <w:p w14:paraId="6544DBDD" w14:textId="77777777" w:rsidR="005071E4" w:rsidRDefault="005071E4" w:rsidP="003B1554">
            <w:pPr>
              <w:rPr>
                <w:rFonts w:ascii="Bahnschrift" w:hAnsi="Bahnschrift"/>
                <w:b/>
                <w:noProof/>
              </w:rPr>
            </w:pPr>
          </w:p>
          <w:p w14:paraId="578EBD09" w14:textId="1C16FDD5" w:rsidR="003B1554" w:rsidRPr="005071E4" w:rsidRDefault="005071E4" w:rsidP="003B1554">
            <w:pPr>
              <w:rPr>
                <w:rFonts w:ascii="Bahnschrift" w:hAnsi="Bahnschrift"/>
                <w:bCs/>
                <w:noProof/>
              </w:rPr>
            </w:pPr>
            <w:r>
              <w:rPr>
                <w:rFonts w:ascii="Bahnschrift" w:hAnsi="Bahnschrift"/>
                <w:b/>
                <w:noProof/>
              </w:rPr>
              <w:t xml:space="preserve">Görüş : </w:t>
            </w:r>
            <w:r w:rsidRPr="005071E4">
              <w:rPr>
                <w:rFonts w:ascii="Bahnschrift" w:hAnsi="Bahnschrift"/>
                <w:bCs/>
                <w:noProof/>
              </w:rPr>
              <w:t>OLUMLU / OLUMSUZ</w:t>
            </w:r>
          </w:p>
          <w:p w14:paraId="57F387ED" w14:textId="332564D7" w:rsidR="003B1554" w:rsidRPr="003B1554" w:rsidRDefault="003B1554" w:rsidP="003B1554">
            <w:pPr>
              <w:rPr>
                <w:rFonts w:ascii="Bahnschrift" w:hAnsi="Bahnschrift"/>
                <w:b/>
                <w:noProof/>
              </w:rPr>
            </w:pPr>
          </w:p>
        </w:tc>
      </w:tr>
    </w:tbl>
    <w:p w14:paraId="7BC77180" w14:textId="0B1A7D05" w:rsidR="00721B02" w:rsidRDefault="00721B02" w:rsidP="00721B02">
      <w:pPr>
        <w:rPr>
          <w:rFonts w:ascii="Bahnschrift" w:hAnsi="Bahnschrift"/>
          <w:b/>
          <w:bCs/>
          <w:u w:val="single"/>
          <w:lang w:val="tr-TR"/>
        </w:rPr>
      </w:pPr>
    </w:p>
    <w:p w14:paraId="123ADDCB" w14:textId="35AE772A" w:rsidR="003B1554" w:rsidRPr="003B1554" w:rsidRDefault="003B1554" w:rsidP="003B1554">
      <w:pPr>
        <w:rPr>
          <w:rFonts w:ascii="Bahnschrift" w:hAnsi="Bahnschrift"/>
          <w:b/>
          <w:bCs/>
          <w:lang w:val="tr-TR"/>
        </w:rPr>
      </w:pPr>
      <w:r w:rsidRPr="003B1554">
        <w:rPr>
          <w:rFonts w:ascii="Bahnschrift" w:hAnsi="Bahnschrift"/>
          <w:b/>
          <w:bCs/>
          <w:lang w:val="tr-TR"/>
        </w:rPr>
        <w:t>Ad-Soyad</w:t>
      </w:r>
    </w:p>
    <w:p w14:paraId="011E4F04" w14:textId="7FBDB766" w:rsidR="003B1554" w:rsidRPr="003B1554" w:rsidRDefault="003B1554" w:rsidP="003B1554">
      <w:pPr>
        <w:rPr>
          <w:rFonts w:ascii="Bahnschrift" w:hAnsi="Bahnschrift"/>
          <w:b/>
          <w:bCs/>
          <w:lang w:val="tr-TR"/>
        </w:rPr>
      </w:pPr>
      <w:r w:rsidRPr="003B1554">
        <w:rPr>
          <w:rFonts w:ascii="Bahnschrift" w:hAnsi="Bahnschrift"/>
          <w:b/>
          <w:bCs/>
          <w:lang w:val="tr-TR"/>
        </w:rPr>
        <w:t xml:space="preserve">İmza </w:t>
      </w:r>
    </w:p>
    <w:sectPr w:rsidR="003B1554" w:rsidRPr="003B155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17F47" w14:textId="77777777" w:rsidR="00E040D3" w:rsidRDefault="00E040D3" w:rsidP="00CD3780">
      <w:r>
        <w:separator/>
      </w:r>
    </w:p>
  </w:endnote>
  <w:endnote w:type="continuationSeparator" w:id="0">
    <w:p w14:paraId="0452DB21" w14:textId="77777777" w:rsidR="00E040D3" w:rsidRDefault="00E040D3" w:rsidP="00CD3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NimbusRomNo9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9FD00" w14:textId="77777777" w:rsidR="00E040D3" w:rsidRDefault="00E040D3" w:rsidP="00CD3780">
      <w:r>
        <w:separator/>
      </w:r>
    </w:p>
  </w:footnote>
  <w:footnote w:type="continuationSeparator" w:id="0">
    <w:p w14:paraId="0D1C986B" w14:textId="77777777" w:rsidR="00E040D3" w:rsidRDefault="00E040D3" w:rsidP="00CD3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E800A" w14:textId="70E3C508" w:rsidR="00CD3780" w:rsidRDefault="00CD3780">
    <w:pPr>
      <w:pStyle w:val="Header"/>
    </w:pPr>
    <w:r>
      <w:rPr>
        <w:noProof/>
      </w:rPr>
      <w:drawing>
        <wp:inline distT="0" distB="0" distL="0" distR="0" wp14:anchorId="6D0ABBCA" wp14:editId="4FD32633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zSzMLcwNDc2NjZV0lEKTi0uzszPAykwrQUA0Mwc6iwAAAA="/>
  </w:docVars>
  <w:rsids>
    <w:rsidRoot w:val="008B6818"/>
    <w:rsid w:val="0009301B"/>
    <w:rsid w:val="000E55E5"/>
    <w:rsid w:val="003B1554"/>
    <w:rsid w:val="005071E4"/>
    <w:rsid w:val="006609B1"/>
    <w:rsid w:val="00677199"/>
    <w:rsid w:val="00721B02"/>
    <w:rsid w:val="007F01BD"/>
    <w:rsid w:val="008722CF"/>
    <w:rsid w:val="008B6818"/>
    <w:rsid w:val="00BE4551"/>
    <w:rsid w:val="00CD186A"/>
    <w:rsid w:val="00CD3780"/>
    <w:rsid w:val="00CE0064"/>
    <w:rsid w:val="00E04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B33C"/>
  <w15:chartTrackingRefBased/>
  <w15:docId w15:val="{B87D7C64-3BC1-4718-A28C-F028C1E50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554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7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D3780"/>
  </w:style>
  <w:style w:type="paragraph" w:styleId="Footer">
    <w:name w:val="footer"/>
    <w:basedOn w:val="Normal"/>
    <w:link w:val="FooterChar"/>
    <w:uiPriority w:val="99"/>
    <w:unhideWhenUsed/>
    <w:rsid w:val="00CD37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D3780"/>
  </w:style>
  <w:style w:type="table" w:styleId="TableGrid">
    <w:name w:val="Table Grid"/>
    <w:basedOn w:val="TableNormal"/>
    <w:uiPriority w:val="39"/>
    <w:rsid w:val="00721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11</cp:revision>
  <dcterms:created xsi:type="dcterms:W3CDTF">2023-04-18T08:21:00Z</dcterms:created>
  <dcterms:modified xsi:type="dcterms:W3CDTF">2023-04-18T13:49:00Z</dcterms:modified>
</cp:coreProperties>
</file>